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Madrid</w:t>
      </w:r>
    </w:p>
    <w:bookmarkStart w:id="25" w:name="X080754567e34d87a58aa89796bfea1a332ec2d9"/>
    <w:p>
      <w:pPr>
        <w:pStyle w:val="Heading1"/>
      </w:pPr>
      <w:r>
        <w:t xml:space="preserve">Electrical Engineer Cover Letter for Spain Madrid</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Madrid, Spain</w:t>
      </w:r>
    </w:p>
    <w:p>
      <w:pPr>
        <w:pStyle w:val="BodyText"/>
      </w:pPr>
      <w:r>
        <w:t xml:space="preserve">Dear Hiring Manager,</w:t>
      </w:r>
    </w:p>
    <w:p>
      <w:pPr>
        <w:pStyle w:val="BodyText"/>
      </w:pPr>
      <w:r>
        <w:t xml:space="preserve">I am writing to express my sincere interest in the Electrical Engineer position at [Company Name] in Spain Madrid. With a strong academic background in electrical engineering, hands-on experience in power systems and automation, and a deep understanding of the technical and regulatory landscape in Spain, I am confident that my skills align perfectly with your company’s goals. As an Electrical Engineer with a passion for innovation and sustainability, I am eager to contribute to Madrid’s evolving energy infrastructure and support [Company Name]’s mission of excellence in engineering solutions.</w:t>
      </w:r>
    </w:p>
    <w:bookmarkStart w:id="20" w:name="X4b6f1bcad88f3d6343651de1f1a8aaa5f7068f8"/>
    <w:p>
      <w:pPr>
        <w:pStyle w:val="Heading2"/>
      </w:pPr>
      <w:r>
        <w:t xml:space="preserve">Why Spain Madrid? A Hub for Engineering Innovation</w:t>
      </w:r>
    </w:p>
    <w:p>
      <w:pPr>
        <w:pStyle w:val="FirstParagraph"/>
      </w:pPr>
      <w:r>
        <w:t xml:space="preserve">Madrid, as the capital of Spain, is a vibrant center for technological advancement and industrial growth. The city’s commitment to renewable energy, smart grid development, and sustainable urban planning makes it an ideal location for an Electrical Engineer like myself. Having worked on projects that integrate renewable energy systems and optimize power distribution networks, I am particularly drawn to Madrid’s initiatives in reducing carbon footprints and modernizing infrastructure. The opportunity to contribute to such forward-thinking projects at [Company Name] excites me, as it aligns with my professional aspirations and values.</w:t>
      </w:r>
    </w:p>
    <w:p>
      <w:pPr>
        <w:pStyle w:val="BodyText"/>
      </w:pPr>
      <w:r>
        <w:t xml:space="preserve">Spain’s electrical engineering sector is known for its adherence to European Union standards, including the IEC (International Electrotechnical Commission) and CEE (European Committee for Electrotechnical Standardization) guidelines. My experience in designing and implementing electrical systems compliant with these standards has prepared me to seamlessly integrate into Madrid’s technical environment. Additionally, my familiarity with the Spanish language and cultural context enables me to collaborate effectively with local teams, ensuring clear communication and efficient project execution.</w:t>
      </w:r>
    </w:p>
    <w:bookmarkEnd w:id="20"/>
    <w:bookmarkStart w:id="21" w:name="Xfd9265e42b3ff2f370e1a5769ddb6cd8dab797f"/>
    <w:p>
      <w:pPr>
        <w:pStyle w:val="Heading2"/>
      </w:pPr>
      <w:r>
        <w:t xml:space="preserve">Professional Expertise as an Electrical Engineer</w:t>
      </w:r>
    </w:p>
    <w:p>
      <w:pPr>
        <w:pStyle w:val="FirstParagraph"/>
      </w:pPr>
      <w:r>
        <w:t xml:space="preserve">As a qualified Electrical Engineer with [X years] of experience in [specific fields such as power systems, automation, or renewable energy], I have developed a comprehensive skill set that includes system design, project management, and technical troubleshooting. My career has focused on delivering innovative solutions for both industrial and commercial clients, ensuring optimal performance and compliance with safety regulations.</w:t>
      </w:r>
    </w:p>
    <w:p>
      <w:pPr>
        <w:pStyle w:val="BodyText"/>
      </w:pPr>
      <w:r>
        <w:t xml:space="preserve">One of my key achievements was [mention a specific project or accomplishment]. For instance, I led the design of a solar energy integration system that reduced energy costs by [X]% for a client in the manufacturing sector. This project required meticulous planning, collaboration with cross-functional teams, and adherence to local electrical codes—skills that I believe are directly transferable to Madrid’s dynamic engineering landscape. My ability to analyze complex systems, identify inefficiencies, and implement sustainable solutions has consistently set me apart in my field.</w:t>
      </w:r>
    </w:p>
    <w:p>
      <w:pPr>
        <w:pStyle w:val="BodyText"/>
      </w:pPr>
      <w:r>
        <w:t xml:space="preserve">In addition to technical expertise, I possess strong project management skills honed through years of coordinating with stakeholders, managing timelines, and ensuring project deliverables meet the highest standards. My work on [specific example] involved overseeing a team of engineers to complete a smart grid upgrade within budget and ahead of schedule. This experience not only strengthened my leadership abilities but also reinforced my commitment to excellence in every engineering endeavor.</w:t>
      </w:r>
    </w:p>
    <w:bookmarkEnd w:id="21"/>
    <w:bookmarkStart w:id="22" w:name="X283ca9098b3c28050fa8386381b5d65f8a29ef9"/>
    <w:p>
      <w:pPr>
        <w:pStyle w:val="Heading2"/>
      </w:pPr>
      <w:r>
        <w:t xml:space="preserve">Adapting to Spain Madrid’s Engineering Ecosystem</w:t>
      </w:r>
    </w:p>
    <w:p>
      <w:pPr>
        <w:pStyle w:val="FirstParagraph"/>
      </w:pPr>
      <w:r>
        <w:t xml:space="preserve">Madrid’s electrical engineering sector is characterized by its focus on innovation, sustainability, and digital transformation. Companies operating here often prioritize technologies such as smart meters, energy storage systems, and AI-driven grid management. My background in these areas positions me to contribute immediately to [Company Name]’s projects. For example, I have experience with [specific software or tools like MATLAB/Simulink, AutoCAD Electrical, or SCADA systems], which are widely used in Spain’s engineering sector.</w:t>
      </w:r>
    </w:p>
    <w:p>
      <w:pPr>
        <w:pStyle w:val="BodyText"/>
      </w:pPr>
      <w:r>
        <w:t xml:space="preserve">Furthermore, my understanding of Spain’s regulatory environment is critical to the success of any project. I am well-versed in the country’s electrical safety standards, such as the Reglamento Electrotécnico de Baja Tensión (REBT), and have a track record of ensuring compliance in all my work. This knowledge, combined with my ability to navigate local procedures and collaborate with regulatory bodies, makes me a valuable asset to [Company Name].</w:t>
      </w:r>
    </w:p>
    <w:bookmarkEnd w:id="22"/>
    <w:bookmarkStart w:id="23" w:name="Xb4761f82c1af369690cf8fcc538cc49cd551d03"/>
    <w:p>
      <w:pPr>
        <w:pStyle w:val="Heading2"/>
      </w:pPr>
      <w:r>
        <w:t xml:space="preserve">Why [Company Name]? A Commitment to Excellence</w:t>
      </w:r>
    </w:p>
    <w:p>
      <w:pPr>
        <w:pStyle w:val="FirstParagraph"/>
      </w:pPr>
      <w:r>
        <w:t xml:space="preserve">[Company Name]’s reputation for innovation and quality in the electrical engineering field is well-known in Spain Madrid. Your dedication to advancing sustainable technologies and delivering cutting-edge solutions resonates deeply with my professional values. I am particularly impressed by [mention a specific project, initiative, or company value], which reflects your commitment to excellence and forward-thinking approaches.</w:t>
      </w:r>
    </w:p>
    <w:p>
      <w:pPr>
        <w:pStyle w:val="BodyText"/>
      </w:pPr>
      <w:r>
        <w:t xml:space="preserve">I am eager to bring my technical expertise, problem-solving mindset, and passion for renewable energy to [Company Name]. Whether it’s optimizing power distribution networks in Madrid’s urban areas or supporting the transition to clean energy sources, I am confident that my skills will enable me to make meaningful contributions. My goal is not only to meet but exceed expectations by delivering projects that are efficient, cost-effective, and environmentally responsible.</w:t>
      </w:r>
    </w:p>
    <w:bookmarkEnd w:id="23"/>
    <w:bookmarkStart w:id="24" w:name="conclusion-a-strong-fit-for-spain-madrid"/>
    <w:p>
      <w:pPr>
        <w:pStyle w:val="Heading2"/>
      </w:pPr>
      <w:r>
        <w:t xml:space="preserve">Conclusion: A Strong Fit for Spain Madrid</w:t>
      </w:r>
    </w:p>
    <w:p>
      <w:pPr>
        <w:pStyle w:val="FirstParagraph"/>
      </w:pPr>
      <w:r>
        <w:t xml:space="preserve">In conclusion, I am excited about the opportunity to join [Company Name] as an Electrical Engineer in Spain Madrid. My technical background, dedication to innovation, and understanding of the local industry make me a strong candidate for this role. I am eager to contribute my expertise to your team and help drive impactful projects that shape the future of engineering in Madrid.</w:t>
      </w:r>
    </w:p>
    <w:p>
      <w:pPr>
        <w:pStyle w:val="BodyText"/>
      </w:pPr>
      <w:r>
        <w:t xml:space="preserve">Thank you for considering my application. I would welcome the opportunity to discuss how my skills and experiences align with [Company Name]’s objectives. Please feel free to contact me at [Your Phone Number] or [Your Email Address] at your earliest convenience. I look forward to the possibility of working together.</w:t>
      </w:r>
    </w:p>
    <w:p>
      <w:pPr>
        <w:pStyle w:val="BodyText"/>
      </w:pPr>
      <w:r>
        <w:t xml:space="preserve">Sincerely,</w:t>
      </w:r>
      <w:r>
        <w:br/>
      </w:r>
      <w:r>
        <w:t xml:space="preserve">[Your Full Name]</w:t>
      </w:r>
      <w:r>
        <w:br/>
      </w:r>
      <w:r>
        <w:t xml:space="preserve">Electrical Engineer</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Spain Madrid</dc:title>
  <dc:creator/>
  <dc:language>en</dc:language>
  <cp:keywords/>
  <dcterms:created xsi:type="dcterms:W3CDTF">2026-07-15T07:22:13Z</dcterms:created>
  <dcterms:modified xsi:type="dcterms:W3CDTF">2026-07-15T07:22:13Z</dcterms:modified>
</cp:coreProperties>
</file>

<file path=docProps/custom.xml><?xml version="1.0" encoding="utf-8"?>
<Properties xmlns="http://schemas.openxmlformats.org/officeDocument/2006/custom-properties" xmlns:vt="http://schemas.openxmlformats.org/officeDocument/2006/docPropsVTypes"/>
</file>